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BAA7F"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SMS Spam Collection v.1</w:t>
      </w:r>
    </w:p>
    <w:p w14:paraId="6818C158"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18BE4CE0" w14:textId="77777777" w:rsidR="00EC520F" w:rsidRPr="00EC520F" w:rsidRDefault="00EC520F" w:rsidP="000011D4">
      <w:pPr>
        <w:pStyle w:val="PlainText"/>
        <w:jc w:val="both"/>
        <w:rPr>
          <w:rFonts w:ascii="Courier New" w:hAnsi="Courier New" w:cs="Courier New"/>
        </w:rPr>
      </w:pPr>
    </w:p>
    <w:p w14:paraId="5797E32C"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1. DESCRIPTION</w:t>
      </w:r>
    </w:p>
    <w:p w14:paraId="78F2F8DB"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1C41DCA7" w14:textId="77777777" w:rsidR="00EC520F" w:rsidRPr="00EC520F" w:rsidRDefault="00EC520F" w:rsidP="000011D4">
      <w:pPr>
        <w:pStyle w:val="PlainText"/>
        <w:jc w:val="both"/>
        <w:rPr>
          <w:rFonts w:ascii="Courier New" w:hAnsi="Courier New" w:cs="Courier New"/>
        </w:rPr>
      </w:pPr>
    </w:p>
    <w:p w14:paraId="25BAA625" w14:textId="3D380D45"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The SMS Spam Collection v.1 (hereafter the corpus) is a set of </w:t>
      </w:r>
      <w:proofErr w:type="gramStart"/>
      <w:r w:rsidRPr="00EC520F">
        <w:rPr>
          <w:rFonts w:ascii="Courier New" w:hAnsi="Courier New" w:cs="Courier New"/>
        </w:rPr>
        <w:t>SMS</w:t>
      </w:r>
      <w:proofErr w:type="gramEnd"/>
      <w:r w:rsidRPr="00EC520F">
        <w:rPr>
          <w:rFonts w:ascii="Courier New" w:hAnsi="Courier New" w:cs="Courier New"/>
        </w:rPr>
        <w:t xml:space="preserve"> tagged messages that have been collected for SMS Spam research. It contains one set of SMS messages in English of 5,574 messages, tagged </w:t>
      </w:r>
      <w:r w:rsidR="00700C6C" w:rsidRPr="00EC520F">
        <w:rPr>
          <w:rFonts w:ascii="Courier New" w:hAnsi="Courier New" w:cs="Courier New"/>
        </w:rPr>
        <w:t>according</w:t>
      </w:r>
      <w:r w:rsidRPr="00EC520F">
        <w:rPr>
          <w:rFonts w:ascii="Courier New" w:hAnsi="Courier New" w:cs="Courier New"/>
        </w:rPr>
        <w:t xml:space="preserve"> being ham (legitimate) or spam. </w:t>
      </w:r>
    </w:p>
    <w:p w14:paraId="0484AB1E" w14:textId="77777777" w:rsidR="00EC520F" w:rsidRPr="00EC520F" w:rsidRDefault="00EC520F" w:rsidP="000011D4">
      <w:pPr>
        <w:pStyle w:val="PlainText"/>
        <w:jc w:val="both"/>
        <w:rPr>
          <w:rFonts w:ascii="Courier New" w:hAnsi="Courier New" w:cs="Courier New"/>
        </w:rPr>
      </w:pPr>
    </w:p>
    <w:p w14:paraId="70A550EC"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1.1. Compilation</w:t>
      </w:r>
    </w:p>
    <w:p w14:paraId="111E6253"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55AED5E7" w14:textId="77777777" w:rsidR="00EC520F" w:rsidRPr="00EC520F" w:rsidRDefault="00EC520F" w:rsidP="000011D4">
      <w:pPr>
        <w:pStyle w:val="PlainText"/>
        <w:jc w:val="both"/>
        <w:rPr>
          <w:rFonts w:ascii="Courier New" w:hAnsi="Courier New" w:cs="Courier New"/>
        </w:rPr>
      </w:pPr>
    </w:p>
    <w:p w14:paraId="2F50F143"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This corpus has been collected from free or free for research sources at the Web:</w:t>
      </w:r>
    </w:p>
    <w:p w14:paraId="4F4451DC" w14:textId="77777777" w:rsidR="00EC520F" w:rsidRPr="00EC520F" w:rsidRDefault="00EC520F" w:rsidP="000011D4">
      <w:pPr>
        <w:pStyle w:val="PlainText"/>
        <w:jc w:val="both"/>
        <w:rPr>
          <w:rFonts w:ascii="Courier New" w:hAnsi="Courier New" w:cs="Courier New"/>
        </w:rPr>
      </w:pPr>
    </w:p>
    <w:p w14:paraId="0B053972"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 A collection of between 425 SMS spam messages extracted manually from the </w:t>
      </w:r>
      <w:proofErr w:type="spellStart"/>
      <w:r w:rsidRPr="00EC520F">
        <w:rPr>
          <w:rFonts w:ascii="Courier New" w:hAnsi="Courier New" w:cs="Courier New"/>
        </w:rPr>
        <w:t>Grumbletext</w:t>
      </w:r>
      <w:proofErr w:type="spellEnd"/>
      <w:r w:rsidRPr="00EC520F">
        <w:rPr>
          <w:rFonts w:ascii="Courier New" w:hAnsi="Courier New" w:cs="Courier New"/>
        </w:rPr>
        <w:t xml:space="preserve"> Web site. This is a UK forum in which cell phone users make public claims about SMS spam messages, most of them without reporting the very spam message received. The identification of the text of spam messages in the claims is a very hard and time-consuming task, and it involved carefully scanning hundreds of web pages. The </w:t>
      </w:r>
      <w:proofErr w:type="spellStart"/>
      <w:r w:rsidRPr="00EC520F">
        <w:rPr>
          <w:rFonts w:ascii="Courier New" w:hAnsi="Courier New" w:cs="Courier New"/>
        </w:rPr>
        <w:t>Grumbletext</w:t>
      </w:r>
      <w:proofErr w:type="spellEnd"/>
      <w:r w:rsidRPr="00EC520F">
        <w:rPr>
          <w:rFonts w:ascii="Courier New" w:hAnsi="Courier New" w:cs="Courier New"/>
        </w:rPr>
        <w:t xml:space="preserve"> Web site is: http://www.grumbletext.co.uk/</w:t>
      </w:r>
    </w:p>
    <w:p w14:paraId="627979B1"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A list of 450 SMS ham messages collected from Caroline Tag's PhD Theses available at http://etheses.bham.ac.uk/253/1/Tagg09PhD.pdf</w:t>
      </w:r>
    </w:p>
    <w:p w14:paraId="693E6CBD"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 A subset of 3,375 SMS ham messages of the NUS SMS Corpus (NSC), which is a corpus of about 10,000 legitimate messages collected for research at the Department of Computer Science at the National University of Singapore. The messages largely originate from Singaporeans and mostly from students attending the University. These messages were collected from volunteers who were made aware that their contributions were going to be made publicly available. The NUS SMS Corpus is </w:t>
      </w:r>
      <w:proofErr w:type="spellStart"/>
      <w:r w:rsidRPr="00EC520F">
        <w:rPr>
          <w:rFonts w:ascii="Courier New" w:hAnsi="Courier New" w:cs="Courier New"/>
        </w:rPr>
        <w:t>avalaible</w:t>
      </w:r>
      <w:proofErr w:type="spellEnd"/>
      <w:r w:rsidRPr="00EC520F">
        <w:rPr>
          <w:rFonts w:ascii="Courier New" w:hAnsi="Courier New" w:cs="Courier New"/>
        </w:rPr>
        <w:t xml:space="preserve"> at: </w:t>
      </w:r>
      <w:proofErr w:type="gramStart"/>
      <w:r w:rsidRPr="00EC520F">
        <w:rPr>
          <w:rFonts w:ascii="Courier New" w:hAnsi="Courier New" w:cs="Courier New"/>
        </w:rPr>
        <w:t>http://www.comp.nus.edu.sg/~rpnlpir/downloads/corpora/smsCorpus/</w:t>
      </w:r>
      <w:proofErr w:type="gramEnd"/>
    </w:p>
    <w:p w14:paraId="1ADE8F04"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The amount of 1,002 SMS ham messages and 322 spam messages extracted from the SMS Spam Corpus v.0.1 Big created by José María Gómez Hidalgo and public available at: http://www.esp.uem.es/jmgomez/smsspamcorpus/</w:t>
      </w:r>
    </w:p>
    <w:p w14:paraId="672145B2" w14:textId="77777777" w:rsidR="00EC520F" w:rsidRPr="00EC520F" w:rsidRDefault="00EC520F" w:rsidP="000011D4">
      <w:pPr>
        <w:pStyle w:val="PlainText"/>
        <w:jc w:val="both"/>
        <w:rPr>
          <w:rFonts w:ascii="Courier New" w:hAnsi="Courier New" w:cs="Courier New"/>
        </w:rPr>
      </w:pPr>
    </w:p>
    <w:p w14:paraId="027BB52E" w14:textId="77777777" w:rsidR="00EC520F" w:rsidRPr="00EC520F" w:rsidRDefault="00EC520F" w:rsidP="000011D4">
      <w:pPr>
        <w:pStyle w:val="PlainText"/>
        <w:jc w:val="both"/>
        <w:rPr>
          <w:rFonts w:ascii="Courier New" w:hAnsi="Courier New" w:cs="Courier New"/>
        </w:rPr>
      </w:pPr>
    </w:p>
    <w:p w14:paraId="5EE24E52"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1.2. Statistics</w:t>
      </w:r>
    </w:p>
    <w:p w14:paraId="2AE38ADE"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7653206A" w14:textId="77777777" w:rsidR="00EC520F" w:rsidRPr="00EC520F" w:rsidRDefault="00EC520F" w:rsidP="000011D4">
      <w:pPr>
        <w:pStyle w:val="PlainText"/>
        <w:jc w:val="both"/>
        <w:rPr>
          <w:rFonts w:ascii="Courier New" w:hAnsi="Courier New" w:cs="Courier New"/>
        </w:rPr>
      </w:pPr>
    </w:p>
    <w:p w14:paraId="6E0F846E"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There is one collection:</w:t>
      </w:r>
    </w:p>
    <w:p w14:paraId="64586EF6" w14:textId="77777777" w:rsidR="00EC520F" w:rsidRPr="00EC520F" w:rsidRDefault="00EC520F" w:rsidP="000011D4">
      <w:pPr>
        <w:pStyle w:val="PlainText"/>
        <w:jc w:val="both"/>
        <w:rPr>
          <w:rFonts w:ascii="Courier New" w:hAnsi="Courier New" w:cs="Courier New"/>
        </w:rPr>
      </w:pPr>
    </w:p>
    <w:p w14:paraId="2FA5CF13"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 The SMS Spam Collection v.1 (text file: </w:t>
      </w:r>
      <w:proofErr w:type="spellStart"/>
      <w:r w:rsidRPr="00EC520F">
        <w:rPr>
          <w:rFonts w:ascii="Courier New" w:hAnsi="Courier New" w:cs="Courier New"/>
        </w:rPr>
        <w:t>smsspamcollection</w:t>
      </w:r>
      <w:proofErr w:type="spellEnd"/>
      <w:r w:rsidRPr="00EC520F">
        <w:rPr>
          <w:rFonts w:ascii="Courier New" w:hAnsi="Courier New" w:cs="Courier New"/>
        </w:rPr>
        <w:t>) has a total of 4,827 SMS legitimate messages (86.6%) and a total of 747 (13.4%) spam messages.</w:t>
      </w:r>
    </w:p>
    <w:p w14:paraId="0705E179" w14:textId="77777777" w:rsidR="00EC520F" w:rsidRPr="00EC520F" w:rsidRDefault="00EC520F" w:rsidP="000011D4">
      <w:pPr>
        <w:pStyle w:val="PlainText"/>
        <w:jc w:val="both"/>
        <w:rPr>
          <w:rFonts w:ascii="Courier New" w:hAnsi="Courier New" w:cs="Courier New"/>
        </w:rPr>
      </w:pPr>
    </w:p>
    <w:p w14:paraId="07A7A312" w14:textId="77777777" w:rsidR="00EC520F" w:rsidRPr="00EC520F" w:rsidRDefault="00EC520F" w:rsidP="000011D4">
      <w:pPr>
        <w:pStyle w:val="PlainText"/>
        <w:jc w:val="both"/>
        <w:rPr>
          <w:rFonts w:ascii="Courier New" w:hAnsi="Courier New" w:cs="Courier New"/>
        </w:rPr>
      </w:pPr>
    </w:p>
    <w:p w14:paraId="4527A149"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1.3. Format</w:t>
      </w:r>
    </w:p>
    <w:p w14:paraId="1C634CC2"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28845CC9" w14:textId="77777777" w:rsidR="00EC520F" w:rsidRPr="00EC520F" w:rsidRDefault="00EC520F" w:rsidP="000011D4">
      <w:pPr>
        <w:pStyle w:val="PlainText"/>
        <w:jc w:val="both"/>
        <w:rPr>
          <w:rFonts w:ascii="Courier New" w:hAnsi="Courier New" w:cs="Courier New"/>
        </w:rPr>
      </w:pPr>
    </w:p>
    <w:p w14:paraId="78E8483C"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The files contain one message per line. Each line is composed by two columns: one with label (ham or spam) and other with the raw text. Here are some examples:</w:t>
      </w:r>
    </w:p>
    <w:p w14:paraId="02280F00" w14:textId="77777777" w:rsidR="00EC520F" w:rsidRPr="00EC520F" w:rsidRDefault="00EC520F" w:rsidP="000011D4">
      <w:pPr>
        <w:pStyle w:val="PlainText"/>
        <w:jc w:val="both"/>
        <w:rPr>
          <w:rFonts w:ascii="Courier New" w:hAnsi="Courier New" w:cs="Courier New"/>
        </w:rPr>
      </w:pPr>
    </w:p>
    <w:p w14:paraId="55D42760"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ham   What you </w:t>
      </w:r>
      <w:proofErr w:type="spellStart"/>
      <w:proofErr w:type="gramStart"/>
      <w:r w:rsidRPr="00EC520F">
        <w:rPr>
          <w:rFonts w:ascii="Courier New" w:hAnsi="Courier New" w:cs="Courier New"/>
        </w:rPr>
        <w:t>doing?how</w:t>
      </w:r>
      <w:proofErr w:type="spellEnd"/>
      <w:proofErr w:type="gramEnd"/>
      <w:r w:rsidRPr="00EC520F">
        <w:rPr>
          <w:rFonts w:ascii="Courier New" w:hAnsi="Courier New" w:cs="Courier New"/>
        </w:rPr>
        <w:t xml:space="preserve"> are you?</w:t>
      </w:r>
    </w:p>
    <w:p w14:paraId="46F76671"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ham   Ok lar... Joking </w:t>
      </w:r>
      <w:proofErr w:type="spellStart"/>
      <w:r w:rsidRPr="00EC520F">
        <w:rPr>
          <w:rFonts w:ascii="Courier New" w:hAnsi="Courier New" w:cs="Courier New"/>
        </w:rPr>
        <w:t>wif</w:t>
      </w:r>
      <w:proofErr w:type="spellEnd"/>
      <w:r w:rsidRPr="00EC520F">
        <w:rPr>
          <w:rFonts w:ascii="Courier New" w:hAnsi="Courier New" w:cs="Courier New"/>
        </w:rPr>
        <w:t xml:space="preserve"> u </w:t>
      </w:r>
      <w:proofErr w:type="spellStart"/>
      <w:r w:rsidRPr="00EC520F">
        <w:rPr>
          <w:rFonts w:ascii="Courier New" w:hAnsi="Courier New" w:cs="Courier New"/>
        </w:rPr>
        <w:t>oni</w:t>
      </w:r>
      <w:proofErr w:type="spellEnd"/>
      <w:r w:rsidRPr="00EC520F">
        <w:rPr>
          <w:rFonts w:ascii="Courier New" w:hAnsi="Courier New" w:cs="Courier New"/>
        </w:rPr>
        <w:t>...</w:t>
      </w:r>
    </w:p>
    <w:p w14:paraId="1C21E25B"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lastRenderedPageBreak/>
        <w:t xml:space="preserve">ham   dun </w:t>
      </w:r>
      <w:proofErr w:type="gramStart"/>
      <w:r w:rsidRPr="00EC520F">
        <w:rPr>
          <w:rFonts w:ascii="Courier New" w:hAnsi="Courier New" w:cs="Courier New"/>
        </w:rPr>
        <w:t>say</w:t>
      </w:r>
      <w:proofErr w:type="gramEnd"/>
      <w:r w:rsidRPr="00EC520F">
        <w:rPr>
          <w:rFonts w:ascii="Courier New" w:hAnsi="Courier New" w:cs="Courier New"/>
        </w:rPr>
        <w:t xml:space="preserve"> so early hor... U c already then </w:t>
      </w:r>
      <w:proofErr w:type="gramStart"/>
      <w:r w:rsidRPr="00EC520F">
        <w:rPr>
          <w:rFonts w:ascii="Courier New" w:hAnsi="Courier New" w:cs="Courier New"/>
        </w:rPr>
        <w:t>say</w:t>
      </w:r>
      <w:proofErr w:type="gramEnd"/>
      <w:r w:rsidRPr="00EC520F">
        <w:rPr>
          <w:rFonts w:ascii="Courier New" w:hAnsi="Courier New" w:cs="Courier New"/>
        </w:rPr>
        <w:t>...</w:t>
      </w:r>
    </w:p>
    <w:p w14:paraId="5AF586B6"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ham   MY NO. IN LUTON 0125698789 RING ME IF UR AROUND! H*</w:t>
      </w:r>
    </w:p>
    <w:p w14:paraId="183DE32A"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ham   Siva is in hostel </w:t>
      </w:r>
      <w:proofErr w:type="gramStart"/>
      <w:r w:rsidRPr="00EC520F">
        <w:rPr>
          <w:rFonts w:ascii="Courier New" w:hAnsi="Courier New" w:cs="Courier New"/>
        </w:rPr>
        <w:t>aha:-</w:t>
      </w:r>
      <w:proofErr w:type="gramEnd"/>
      <w:r w:rsidRPr="00EC520F">
        <w:rPr>
          <w:rFonts w:ascii="Courier New" w:hAnsi="Courier New" w:cs="Courier New"/>
        </w:rPr>
        <w:t>.</w:t>
      </w:r>
    </w:p>
    <w:p w14:paraId="19407D14"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ham   Cos </w:t>
      </w:r>
      <w:proofErr w:type="spellStart"/>
      <w:r w:rsidRPr="00EC520F">
        <w:rPr>
          <w:rFonts w:ascii="Courier New" w:hAnsi="Courier New" w:cs="Courier New"/>
        </w:rPr>
        <w:t>i</w:t>
      </w:r>
      <w:proofErr w:type="spellEnd"/>
      <w:r w:rsidRPr="00EC520F">
        <w:rPr>
          <w:rFonts w:ascii="Courier New" w:hAnsi="Courier New" w:cs="Courier New"/>
        </w:rPr>
        <w:t xml:space="preserve"> was out shopping </w:t>
      </w:r>
      <w:proofErr w:type="spellStart"/>
      <w:r w:rsidRPr="00EC520F">
        <w:rPr>
          <w:rFonts w:ascii="Courier New" w:hAnsi="Courier New" w:cs="Courier New"/>
        </w:rPr>
        <w:t>wif</w:t>
      </w:r>
      <w:proofErr w:type="spellEnd"/>
      <w:r w:rsidRPr="00EC520F">
        <w:rPr>
          <w:rFonts w:ascii="Courier New" w:hAnsi="Courier New" w:cs="Courier New"/>
        </w:rPr>
        <w:t xml:space="preserve"> </w:t>
      </w:r>
      <w:proofErr w:type="spellStart"/>
      <w:r w:rsidRPr="00EC520F">
        <w:rPr>
          <w:rFonts w:ascii="Courier New" w:hAnsi="Courier New" w:cs="Courier New"/>
        </w:rPr>
        <w:t>darren</w:t>
      </w:r>
      <w:proofErr w:type="spellEnd"/>
      <w:r w:rsidRPr="00EC520F">
        <w:rPr>
          <w:rFonts w:ascii="Courier New" w:hAnsi="Courier New" w:cs="Courier New"/>
        </w:rPr>
        <w:t xml:space="preserve"> jus now n </w:t>
      </w:r>
      <w:proofErr w:type="spellStart"/>
      <w:r w:rsidRPr="00EC520F">
        <w:rPr>
          <w:rFonts w:ascii="Courier New" w:hAnsi="Courier New" w:cs="Courier New"/>
        </w:rPr>
        <w:t>i</w:t>
      </w:r>
      <w:proofErr w:type="spellEnd"/>
      <w:r w:rsidRPr="00EC520F">
        <w:rPr>
          <w:rFonts w:ascii="Courier New" w:hAnsi="Courier New" w:cs="Courier New"/>
        </w:rPr>
        <w:t xml:space="preserve"> called him 2 ask wat present he wan lor. Then he started guessing who </w:t>
      </w:r>
      <w:proofErr w:type="spellStart"/>
      <w:r w:rsidRPr="00EC520F">
        <w:rPr>
          <w:rFonts w:ascii="Courier New" w:hAnsi="Courier New" w:cs="Courier New"/>
        </w:rPr>
        <w:t>i</w:t>
      </w:r>
      <w:proofErr w:type="spellEnd"/>
      <w:r w:rsidRPr="00EC520F">
        <w:rPr>
          <w:rFonts w:ascii="Courier New" w:hAnsi="Courier New" w:cs="Courier New"/>
        </w:rPr>
        <w:t xml:space="preserve"> was </w:t>
      </w:r>
      <w:proofErr w:type="spellStart"/>
      <w:r w:rsidRPr="00EC520F">
        <w:rPr>
          <w:rFonts w:ascii="Courier New" w:hAnsi="Courier New" w:cs="Courier New"/>
        </w:rPr>
        <w:t>wif</w:t>
      </w:r>
      <w:proofErr w:type="spellEnd"/>
      <w:r w:rsidRPr="00EC520F">
        <w:rPr>
          <w:rFonts w:ascii="Courier New" w:hAnsi="Courier New" w:cs="Courier New"/>
        </w:rPr>
        <w:t xml:space="preserve"> n he finally guessed </w:t>
      </w:r>
      <w:proofErr w:type="spellStart"/>
      <w:r w:rsidRPr="00EC520F">
        <w:rPr>
          <w:rFonts w:ascii="Courier New" w:hAnsi="Courier New" w:cs="Courier New"/>
        </w:rPr>
        <w:t>darren</w:t>
      </w:r>
      <w:proofErr w:type="spellEnd"/>
      <w:r w:rsidRPr="00EC520F">
        <w:rPr>
          <w:rFonts w:ascii="Courier New" w:hAnsi="Courier New" w:cs="Courier New"/>
        </w:rPr>
        <w:t xml:space="preserve"> lor.</w:t>
      </w:r>
    </w:p>
    <w:p w14:paraId="5A0B324B"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spam   </w:t>
      </w:r>
      <w:proofErr w:type="spellStart"/>
      <w:r w:rsidRPr="00EC520F">
        <w:rPr>
          <w:rFonts w:ascii="Courier New" w:hAnsi="Courier New" w:cs="Courier New"/>
        </w:rPr>
        <w:t>FreeMsg</w:t>
      </w:r>
      <w:proofErr w:type="spellEnd"/>
      <w:r w:rsidRPr="00EC520F">
        <w:rPr>
          <w:rFonts w:ascii="Courier New" w:hAnsi="Courier New" w:cs="Courier New"/>
        </w:rPr>
        <w:t xml:space="preserve">: Txt: CALL to No: 86888 &amp; claim your reward of 3 hours talk time to use from your phone now! ubscribe6GBP/ </w:t>
      </w:r>
      <w:proofErr w:type="spellStart"/>
      <w:r w:rsidRPr="00EC520F">
        <w:rPr>
          <w:rFonts w:ascii="Courier New" w:hAnsi="Courier New" w:cs="Courier New"/>
        </w:rPr>
        <w:t>mnth</w:t>
      </w:r>
      <w:proofErr w:type="spellEnd"/>
      <w:r w:rsidRPr="00EC520F">
        <w:rPr>
          <w:rFonts w:ascii="Courier New" w:hAnsi="Courier New" w:cs="Courier New"/>
        </w:rPr>
        <w:t xml:space="preserve"> </w:t>
      </w:r>
      <w:proofErr w:type="spellStart"/>
      <w:r w:rsidRPr="00EC520F">
        <w:rPr>
          <w:rFonts w:ascii="Courier New" w:hAnsi="Courier New" w:cs="Courier New"/>
        </w:rPr>
        <w:t>inc</w:t>
      </w:r>
      <w:proofErr w:type="spellEnd"/>
      <w:r w:rsidRPr="00EC520F">
        <w:rPr>
          <w:rFonts w:ascii="Courier New" w:hAnsi="Courier New" w:cs="Courier New"/>
        </w:rPr>
        <w:t xml:space="preserve"> 3hrs 16 </w:t>
      </w:r>
      <w:proofErr w:type="spellStart"/>
      <w:proofErr w:type="gramStart"/>
      <w:r w:rsidRPr="00EC520F">
        <w:rPr>
          <w:rFonts w:ascii="Courier New" w:hAnsi="Courier New" w:cs="Courier New"/>
        </w:rPr>
        <w:t>stop?txtStop</w:t>
      </w:r>
      <w:proofErr w:type="spellEnd"/>
      <w:proofErr w:type="gramEnd"/>
    </w:p>
    <w:p w14:paraId="7A9552C4"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spam   Sunshine Quiz! Win a super Sony DVD recorder if you </w:t>
      </w:r>
      <w:proofErr w:type="spellStart"/>
      <w:r w:rsidRPr="00EC520F">
        <w:rPr>
          <w:rFonts w:ascii="Courier New" w:hAnsi="Courier New" w:cs="Courier New"/>
        </w:rPr>
        <w:t>canname</w:t>
      </w:r>
      <w:proofErr w:type="spellEnd"/>
      <w:r w:rsidRPr="00EC520F">
        <w:rPr>
          <w:rFonts w:ascii="Courier New" w:hAnsi="Courier New" w:cs="Courier New"/>
        </w:rPr>
        <w:t xml:space="preserve"> the capital of Australia? Text MQUIZ to 82277. B</w:t>
      </w:r>
    </w:p>
    <w:p w14:paraId="4D951C25"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spam   URGENT! Your Mobile No 07808726822 was awarded a L2,000 Bonus Caller Prize on 02/09/03! This is our 2nd attempt to contact YOU! Call 0871-872-9758 BOX95QU</w:t>
      </w:r>
    </w:p>
    <w:p w14:paraId="6C65837E" w14:textId="77777777" w:rsidR="00EC520F" w:rsidRPr="00EC520F" w:rsidRDefault="00EC520F" w:rsidP="000011D4">
      <w:pPr>
        <w:pStyle w:val="PlainText"/>
        <w:jc w:val="both"/>
        <w:rPr>
          <w:rFonts w:ascii="Courier New" w:hAnsi="Courier New" w:cs="Courier New"/>
        </w:rPr>
      </w:pPr>
    </w:p>
    <w:p w14:paraId="0D7260A1"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Note: messages are not chronologically sorted.</w:t>
      </w:r>
    </w:p>
    <w:p w14:paraId="77F1AAAB" w14:textId="77777777" w:rsidR="00EC520F" w:rsidRPr="00EC520F" w:rsidRDefault="00EC520F" w:rsidP="000011D4">
      <w:pPr>
        <w:pStyle w:val="PlainText"/>
        <w:jc w:val="both"/>
        <w:rPr>
          <w:rFonts w:ascii="Courier New" w:hAnsi="Courier New" w:cs="Courier New"/>
        </w:rPr>
      </w:pPr>
    </w:p>
    <w:p w14:paraId="0D2D6C71" w14:textId="77777777" w:rsidR="00EC520F" w:rsidRPr="00EC520F" w:rsidRDefault="00EC520F" w:rsidP="000011D4">
      <w:pPr>
        <w:pStyle w:val="PlainText"/>
        <w:jc w:val="both"/>
        <w:rPr>
          <w:rFonts w:ascii="Courier New" w:hAnsi="Courier New" w:cs="Courier New"/>
        </w:rPr>
      </w:pPr>
    </w:p>
    <w:p w14:paraId="22A5EA84"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2. USAGE</w:t>
      </w:r>
    </w:p>
    <w:p w14:paraId="52229E06"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15151E61" w14:textId="77777777" w:rsidR="00EC520F" w:rsidRPr="00EC520F" w:rsidRDefault="00EC520F" w:rsidP="000011D4">
      <w:pPr>
        <w:pStyle w:val="PlainText"/>
        <w:jc w:val="both"/>
        <w:rPr>
          <w:rFonts w:ascii="Courier New" w:hAnsi="Courier New" w:cs="Courier New"/>
        </w:rPr>
      </w:pPr>
    </w:p>
    <w:p w14:paraId="663B2CAD"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We offer a comprehensive study of this corpus in the following paper that is under review. This work presents </w:t>
      </w:r>
      <w:proofErr w:type="gramStart"/>
      <w:r w:rsidRPr="00EC520F">
        <w:rPr>
          <w:rFonts w:ascii="Courier New" w:hAnsi="Courier New" w:cs="Courier New"/>
        </w:rPr>
        <w:t>a number of</w:t>
      </w:r>
      <w:proofErr w:type="gramEnd"/>
      <w:r w:rsidRPr="00EC520F">
        <w:rPr>
          <w:rFonts w:ascii="Courier New" w:hAnsi="Courier New" w:cs="Courier New"/>
        </w:rPr>
        <w:t xml:space="preserve"> statistics, studies and baseline results for several machine learning methods.</w:t>
      </w:r>
    </w:p>
    <w:p w14:paraId="072DE6F5" w14:textId="77777777" w:rsidR="00EC520F" w:rsidRPr="00EC520F" w:rsidRDefault="00EC520F" w:rsidP="000011D4">
      <w:pPr>
        <w:pStyle w:val="PlainText"/>
        <w:jc w:val="both"/>
        <w:rPr>
          <w:rFonts w:ascii="Courier New" w:hAnsi="Courier New" w:cs="Courier New"/>
        </w:rPr>
      </w:pPr>
    </w:p>
    <w:p w14:paraId="0701ED05"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1] Almeida, T.A., Gómez Hidalgo, J.M., </w:t>
      </w:r>
      <w:proofErr w:type="spellStart"/>
      <w:r w:rsidRPr="00EC520F">
        <w:rPr>
          <w:rFonts w:ascii="Courier New" w:hAnsi="Courier New" w:cs="Courier New"/>
        </w:rPr>
        <w:t>Yamakami</w:t>
      </w:r>
      <w:proofErr w:type="spellEnd"/>
      <w:r w:rsidRPr="00EC520F">
        <w:rPr>
          <w:rFonts w:ascii="Courier New" w:hAnsi="Courier New" w:cs="Courier New"/>
        </w:rPr>
        <w:t>, A. Contributions to the study of SMS Spam Filtering: New Collection and Results. Proceedings of the 2011 ACM Symposium on Document Engineering (ACM DOCENG'11), Mountain View, CA, USA, 2011. (Under review)</w:t>
      </w:r>
    </w:p>
    <w:p w14:paraId="6FEE8C24" w14:textId="77777777" w:rsidR="00EC520F" w:rsidRPr="00EC520F" w:rsidRDefault="00EC520F" w:rsidP="000011D4">
      <w:pPr>
        <w:pStyle w:val="PlainText"/>
        <w:jc w:val="both"/>
        <w:rPr>
          <w:rFonts w:ascii="Courier New" w:hAnsi="Courier New" w:cs="Courier New"/>
        </w:rPr>
      </w:pPr>
    </w:p>
    <w:p w14:paraId="2D832B2E" w14:textId="77777777" w:rsidR="00EC520F" w:rsidRPr="00EC520F" w:rsidRDefault="00EC520F" w:rsidP="000011D4">
      <w:pPr>
        <w:pStyle w:val="PlainText"/>
        <w:jc w:val="both"/>
        <w:rPr>
          <w:rFonts w:ascii="Courier New" w:hAnsi="Courier New" w:cs="Courier New"/>
        </w:rPr>
      </w:pPr>
    </w:p>
    <w:p w14:paraId="1C1C3EFB"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3. ABOUT</w:t>
      </w:r>
    </w:p>
    <w:p w14:paraId="02A8F0AA"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26255631" w14:textId="77777777" w:rsidR="00EC520F" w:rsidRPr="00EC520F" w:rsidRDefault="00EC520F" w:rsidP="000011D4">
      <w:pPr>
        <w:pStyle w:val="PlainText"/>
        <w:jc w:val="both"/>
        <w:rPr>
          <w:rFonts w:ascii="Courier New" w:hAnsi="Courier New" w:cs="Courier New"/>
        </w:rPr>
      </w:pPr>
    </w:p>
    <w:p w14:paraId="016864A2"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The corpus has been collected by Tiago Agostinho de Almeida (http://www.dt.fee.unicamp.br/~tiago) and José María Gómez Hidalgo (http://www.esp.uem.es/jmgomez).</w:t>
      </w:r>
    </w:p>
    <w:p w14:paraId="1CE94244" w14:textId="77777777" w:rsidR="00EC520F" w:rsidRPr="00EC520F" w:rsidRDefault="00EC520F" w:rsidP="000011D4">
      <w:pPr>
        <w:pStyle w:val="PlainText"/>
        <w:jc w:val="both"/>
        <w:rPr>
          <w:rFonts w:ascii="Courier New" w:hAnsi="Courier New" w:cs="Courier New"/>
        </w:rPr>
      </w:pPr>
    </w:p>
    <w:p w14:paraId="3B9FF303"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We would like to thank </w:t>
      </w:r>
      <w:proofErr w:type="spellStart"/>
      <w:r w:rsidRPr="00EC520F">
        <w:rPr>
          <w:rFonts w:ascii="Courier New" w:hAnsi="Courier New" w:cs="Courier New"/>
        </w:rPr>
        <w:t>Dr.</w:t>
      </w:r>
      <w:proofErr w:type="spellEnd"/>
      <w:r w:rsidRPr="00EC520F">
        <w:rPr>
          <w:rFonts w:ascii="Courier New" w:hAnsi="Courier New" w:cs="Courier New"/>
        </w:rPr>
        <w:t xml:space="preserve"> Min-Yen Kan (http://www.comp.nus.edu.sg/~kanmy/) and his team for making the NUS SMS Corpus available. See: http://www.comp.nus.edu.sg/~rpnlpir/downloads/corpora/smsCorpus/. He is currently collecting a bigger SMS corpus at: </w:t>
      </w:r>
      <w:proofErr w:type="gramStart"/>
      <w:r w:rsidRPr="00EC520F">
        <w:rPr>
          <w:rFonts w:ascii="Courier New" w:hAnsi="Courier New" w:cs="Courier New"/>
        </w:rPr>
        <w:t>http://wing.comp.nus.edu.sg:8080/SMSCorpus/</w:t>
      </w:r>
      <w:proofErr w:type="gramEnd"/>
    </w:p>
    <w:p w14:paraId="023A83F0" w14:textId="77777777" w:rsidR="00EC520F" w:rsidRPr="00EC520F" w:rsidRDefault="00EC520F" w:rsidP="000011D4">
      <w:pPr>
        <w:pStyle w:val="PlainText"/>
        <w:jc w:val="both"/>
        <w:rPr>
          <w:rFonts w:ascii="Courier New" w:hAnsi="Courier New" w:cs="Courier New"/>
        </w:rPr>
      </w:pPr>
    </w:p>
    <w:p w14:paraId="19E42EB6"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4. LICENSE/DISCLAIMER</w:t>
      </w:r>
    </w:p>
    <w:p w14:paraId="61E0A926"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t>
      </w:r>
    </w:p>
    <w:p w14:paraId="02C60E05" w14:textId="77777777" w:rsidR="00EC520F" w:rsidRPr="00EC520F" w:rsidRDefault="00EC520F" w:rsidP="000011D4">
      <w:pPr>
        <w:pStyle w:val="PlainText"/>
        <w:jc w:val="both"/>
        <w:rPr>
          <w:rFonts w:ascii="Courier New" w:hAnsi="Courier New" w:cs="Courier New"/>
        </w:rPr>
      </w:pPr>
    </w:p>
    <w:p w14:paraId="031488EC"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We would appreciate if:</w:t>
      </w:r>
    </w:p>
    <w:p w14:paraId="45D57491" w14:textId="77777777" w:rsidR="00EC520F" w:rsidRPr="00EC520F" w:rsidRDefault="00EC520F" w:rsidP="000011D4">
      <w:pPr>
        <w:pStyle w:val="PlainText"/>
        <w:jc w:val="both"/>
        <w:rPr>
          <w:rFonts w:ascii="Courier New" w:hAnsi="Courier New" w:cs="Courier New"/>
        </w:rPr>
      </w:pPr>
    </w:p>
    <w:p w14:paraId="28E5BD4F"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In case you find this corpus useful, please make a reference to previous paper and the web page: http://www.dt.fee.unicamp.br/~tiago/smsspamcollection/ in your papers, research, etc.</w:t>
      </w:r>
    </w:p>
    <w:p w14:paraId="109C3B58"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Send us a message to tiago@dt.fee.unicamp.br in case you make use of the corpus.</w:t>
      </w:r>
    </w:p>
    <w:p w14:paraId="549D68EC" w14:textId="77777777" w:rsidR="00EC520F" w:rsidRPr="00EC520F" w:rsidRDefault="00EC520F" w:rsidP="000011D4">
      <w:pPr>
        <w:pStyle w:val="PlainText"/>
        <w:jc w:val="both"/>
        <w:rPr>
          <w:rFonts w:ascii="Courier New" w:hAnsi="Courier New" w:cs="Courier New"/>
        </w:rPr>
      </w:pPr>
    </w:p>
    <w:p w14:paraId="35CF0A4A"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The SMS Spam Collection v.1 is provided for free and with no limitations excepting:</w:t>
      </w:r>
    </w:p>
    <w:p w14:paraId="62CA8994" w14:textId="77777777" w:rsidR="00EC520F" w:rsidRPr="00EC520F" w:rsidRDefault="00EC520F" w:rsidP="000011D4">
      <w:pPr>
        <w:pStyle w:val="PlainText"/>
        <w:jc w:val="both"/>
        <w:rPr>
          <w:rFonts w:ascii="Courier New" w:hAnsi="Courier New" w:cs="Courier New"/>
        </w:rPr>
      </w:pPr>
    </w:p>
    <w:p w14:paraId="0F0CE4A9"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lastRenderedPageBreak/>
        <w:t xml:space="preserve">1. Tiago Agostinho de Almeida and José María Gómez Hidalgo hold the </w:t>
      </w:r>
      <w:proofErr w:type="spellStart"/>
      <w:r w:rsidRPr="00EC520F">
        <w:rPr>
          <w:rFonts w:ascii="Courier New" w:hAnsi="Courier New" w:cs="Courier New"/>
        </w:rPr>
        <w:t>copyrigth</w:t>
      </w:r>
      <w:proofErr w:type="spellEnd"/>
      <w:r w:rsidRPr="00EC520F">
        <w:rPr>
          <w:rFonts w:ascii="Courier New" w:hAnsi="Courier New" w:cs="Courier New"/>
        </w:rPr>
        <w:t xml:space="preserve"> (c) for the SMS Spam Collection v.1.</w:t>
      </w:r>
    </w:p>
    <w:p w14:paraId="7CACDE77" w14:textId="77777777" w:rsidR="00EC520F" w:rsidRPr="00EC520F" w:rsidRDefault="00EC520F" w:rsidP="000011D4">
      <w:pPr>
        <w:pStyle w:val="PlainText"/>
        <w:jc w:val="both"/>
        <w:rPr>
          <w:rFonts w:ascii="Courier New" w:hAnsi="Courier New" w:cs="Courier New"/>
        </w:rPr>
      </w:pPr>
    </w:p>
    <w:p w14:paraId="0EDF687B" w14:textId="77777777" w:rsidR="00EC520F" w:rsidRPr="00EC520F" w:rsidRDefault="00EC520F" w:rsidP="000011D4">
      <w:pPr>
        <w:pStyle w:val="PlainText"/>
        <w:jc w:val="both"/>
        <w:rPr>
          <w:rFonts w:ascii="Courier New" w:hAnsi="Courier New" w:cs="Courier New"/>
        </w:rPr>
      </w:pPr>
      <w:r w:rsidRPr="00EC520F">
        <w:rPr>
          <w:rFonts w:ascii="Courier New" w:hAnsi="Courier New" w:cs="Courier New"/>
        </w:rPr>
        <w:t xml:space="preserve">2. No Warranty/Use </w:t>
      </w:r>
      <w:proofErr w:type="gramStart"/>
      <w:r w:rsidRPr="00EC520F">
        <w:rPr>
          <w:rFonts w:ascii="Courier New" w:hAnsi="Courier New" w:cs="Courier New"/>
        </w:rPr>
        <w:t>At</w:t>
      </w:r>
      <w:proofErr w:type="gramEnd"/>
      <w:r w:rsidRPr="00EC520F">
        <w:rPr>
          <w:rFonts w:ascii="Courier New" w:hAnsi="Courier New" w:cs="Courier New"/>
        </w:rPr>
        <w:t xml:space="preserve"> Your Risk. THE CORPUS IS MADE AT NO CHARGE. ACCORDINGLY, THE CORPUS IS PROVIDED `AS IS,' WITHOUT WARRANTY OF ANY KIND, INCLUDING WITHOUT LIMITATION THE WARRANTIES THAT THEY ARE MERCHANTABLE, FIT FOR A PARTICULAR PURPOSE OR NON-INFRINGING. YOU ARE SOLELY RESPONSIBLE FOR YOUR USE, DISTRIBUTION, MODIFICATION, REPRODUCTION AND PUBLICATION OF THE CORPUS AND ANY DERIVATIVE WORKS THEREOF BY YOU AND ANY OF YOUR SUBLICENSEES (COLLECTIVELY, `YOUR CORPUS USE'). THE ENTIRE RISK AS TO YOUR CORPUS USE IS BORNE BY YOU. YOU AGREE TO INDEMNIFY AND HOLD THE COPYRIGHT HOLDERS, AND THEIR AFFILIATES HARMLESS FROM ANY CLAIMS ARISING FROM OR RELATING TO YOUR CORPUS USE.</w:t>
      </w:r>
    </w:p>
    <w:p w14:paraId="2BB7E3DE" w14:textId="77777777" w:rsidR="00EC520F" w:rsidRPr="00EC520F" w:rsidRDefault="00EC520F" w:rsidP="000011D4">
      <w:pPr>
        <w:pStyle w:val="PlainText"/>
        <w:jc w:val="both"/>
        <w:rPr>
          <w:rFonts w:ascii="Courier New" w:hAnsi="Courier New" w:cs="Courier New"/>
        </w:rPr>
      </w:pPr>
    </w:p>
    <w:p w14:paraId="48AD836E" w14:textId="77777777" w:rsidR="00EC520F" w:rsidRDefault="00EC520F" w:rsidP="000011D4">
      <w:pPr>
        <w:pStyle w:val="PlainText"/>
        <w:jc w:val="both"/>
        <w:rPr>
          <w:rFonts w:ascii="Courier New" w:hAnsi="Courier New" w:cs="Courier New"/>
        </w:rPr>
      </w:pPr>
      <w:r w:rsidRPr="00EC520F">
        <w:rPr>
          <w:rFonts w:ascii="Courier New" w:hAnsi="Courier New" w:cs="Courier New"/>
        </w:rPr>
        <w:t>3. Limitation of Liability. IN NO EVENT SHALL THE COPYRIGHT HOLDERS OR THEIR AFFILIATES, OR THE CORPUS CONTRIBUTING EDITORS, BE LIABLE FOR ANY INDIRECT, SPECIAL, INCIDENTAL OR CONSEQUENTIAL DAMAGES, INCLUDING, WITHOUT LIMITATION, DAMAGES FOR LOSS OF GOODWILL OR ANY AND ALL OTHER COMMERCIAL DAMAGES OR LOSSES, EVEN IF ADVISED OF THE POSSIBILITY THEREOF, AND REGARDLESS OF WHETHER ANY CLAIM IS BASED UPON ANY CONTRACT, TORT OR OTHER LEGAL OR EQUITABLE THEORY, RELATING OR ARISING FROM THE CORPUS, YOUR CORPUS USE OR THIS LICENSE AGREEMENT.</w:t>
      </w:r>
    </w:p>
    <w:sectPr w:rsidR="00EC520F" w:rsidSect="002A3248">
      <w:pgSz w:w="11906" w:h="16838"/>
      <w:pgMar w:top="1440" w:right="1335" w:bottom="1440" w:left="13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0tjAxMTU2MbQ0NbRU0lEKTi0uzszPAykwrgUAgvZG0iwAAAA="/>
  </w:docVars>
  <w:rsids>
    <w:rsidRoot w:val="00EC520F"/>
    <w:rsid w:val="000011D4"/>
    <w:rsid w:val="005E7F8B"/>
    <w:rsid w:val="00700C6C"/>
    <w:rsid w:val="00AB2D2D"/>
    <w:rsid w:val="00CA2EFB"/>
    <w:rsid w:val="00EC52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5855F"/>
  <w15:chartTrackingRefBased/>
  <w15:docId w15:val="{39F0203F-70BD-4735-87D9-74D3D1F7E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A324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A3248"/>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3</Pages>
  <Words>864</Words>
  <Characters>4930</Characters>
  <Application>Microsoft Office Word</Application>
  <DocSecurity>0</DocSecurity>
  <Lines>41</Lines>
  <Paragraphs>11</Paragraphs>
  <ScaleCrop>false</ScaleCrop>
  <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aspire laptop</dc:creator>
  <cp:keywords/>
  <dc:description/>
  <cp:lastModifiedBy>acer aspire laptop</cp:lastModifiedBy>
  <cp:revision>6</cp:revision>
  <dcterms:created xsi:type="dcterms:W3CDTF">2023-06-11T18:16:00Z</dcterms:created>
  <dcterms:modified xsi:type="dcterms:W3CDTF">2023-07-07T06:59:00Z</dcterms:modified>
</cp:coreProperties>
</file>